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903_capabilities-stem_conversation</w:t>
      </w:r>
    </w:p>
    <w:bookmarkStart w:id="20" w:name="X9199ef6868e88387ae0df15343c28a0411b9ec0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Role of Difficulties in Personal Development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truly believe that real growth happens during tough 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eresting take. But don’t you think people can also improve in more comfortable situation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that’s possible. But when you face challenges, you really sharpen your skill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. Almost every successful person has a story of overcoming difficul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f everything is handed to you, how can you learn resilie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sometimes it feels harsh to let kids struggle without supp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sn’t it more damaging to solve all their problems for them? They might never learn to stand on their 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not sure it’s that black and white. Maybe a balance is neede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 balance, yes. But teaching them problem-solving skills is cruci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makes sense, guiding them instead of doing it for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Otherwise, we might raise a generation of people who can’t cope with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valid concern. I’d definitely prefer my kids to be resilient.</w:t>
      </w:r>
    </w:p>
    <w:bookmarkEnd w:id="20"/>
    <w:bookmarkStart w:id="21" w:name="Xd6226f9d6d969d8cd7c6ca221c34428566258a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Impact of Parenting Styles on Problem Solv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parenting these days, especially about how we help kids solve problem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? What’s on your min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I feel that too many parents shield their kids from difficul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an see that. But it feels like our duty to help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elp is one thing, but solving all their problems creates dependenc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mean, it’s a parent’s job to protect, right? Isn’t that more lov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 might seem loving, but it could backfire. They’ll never learn to handle advers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do have a point, but isn’t it equally important to provide a safety ne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But instead of carrying them, we should teach them how to climb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riguing way to put it. I wonder how many parents realize thi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robably not many. It’s a tough pill to swallow, but it’s vital for their grow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the key is to foster independence while still being there for them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9Z</dcterms:created>
  <dcterms:modified xsi:type="dcterms:W3CDTF">2024-09-03T0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